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FE44ED" w14:textId="6F5E9949" w:rsidR="001B5D7B" w:rsidRPr="00722332" w:rsidRDefault="001B5D7B">
      <w:r w:rsidRPr="00315219">
        <w:rPr>
          <w:b/>
          <w:bCs/>
          <w:sz w:val="28"/>
          <w:szCs w:val="28"/>
        </w:rPr>
        <w:t>Prerequisites</w:t>
      </w:r>
      <w:r w:rsidR="00315219">
        <w:rPr>
          <w:b/>
          <w:bCs/>
          <w:sz w:val="28"/>
          <w:szCs w:val="28"/>
        </w:rPr>
        <w:t>:</w:t>
      </w:r>
    </w:p>
    <w:p w14:paraId="1B2B6D73" w14:textId="339A3873" w:rsidR="00BC495B" w:rsidRPr="00722332" w:rsidRDefault="00BC495B">
      <w:r w:rsidRPr="00722332">
        <w:t>Windows Operating System (Windows 10)</w:t>
      </w:r>
    </w:p>
    <w:p w14:paraId="12961E35" w14:textId="4C221697" w:rsidR="00752FB6" w:rsidRPr="00752FB6" w:rsidRDefault="00752FB6">
      <w:r w:rsidRPr="00752FB6">
        <w:t>Install Anaconda (Python 3.7+)</w:t>
      </w:r>
    </w:p>
    <w:p w14:paraId="69FD1CE2" w14:textId="4C245DF0" w:rsidR="00B54503" w:rsidRDefault="00B54503">
      <w:r>
        <w:t>Install JRE and JDK. Set JAVA_HOME and JRE_HOME</w:t>
      </w:r>
    </w:p>
    <w:p w14:paraId="23A49198" w14:textId="2D3A1061" w:rsidR="001B5D7B" w:rsidRDefault="00E06E32">
      <w:r>
        <w:t xml:space="preserve">Follow: </w:t>
      </w:r>
      <w:hyperlink r:id="rId6" w:history="1">
        <w:r>
          <w:rPr>
            <w:rStyle w:val="Hyperlink"/>
          </w:rPr>
          <w:t>https://analyticshut.com/install-kafka-on-windows/</w:t>
        </w:r>
      </w:hyperlink>
      <w:r w:rsidR="00E20A63">
        <w:t xml:space="preserve"> to install Zookeeper and Kafka</w:t>
      </w:r>
    </w:p>
    <w:p w14:paraId="21FAE431" w14:textId="064D371D" w:rsidR="009106D8" w:rsidRDefault="009106D8">
      <w:r>
        <w:t>Open the Anaconda Command Prompt:</w:t>
      </w:r>
    </w:p>
    <w:p w14:paraId="487BFB4B" w14:textId="2B777CC9" w:rsidR="00B02C84" w:rsidRDefault="00C3736A" w:rsidP="009106D8">
      <w:pPr>
        <w:ind w:firstLine="720"/>
      </w:pPr>
      <w:r>
        <w:t xml:space="preserve">Go to the project directory and there will be a </w:t>
      </w:r>
      <w:r w:rsidR="00752FB6">
        <w:t>‘</w:t>
      </w:r>
      <w:proofErr w:type="spellStart"/>
      <w:r w:rsidRPr="00C3736A">
        <w:t>environment.yml</w:t>
      </w:r>
      <w:proofErr w:type="spellEnd"/>
      <w:r w:rsidR="00752FB6">
        <w:t>’</w:t>
      </w:r>
      <w:r>
        <w:t>:</w:t>
      </w:r>
    </w:p>
    <w:p w14:paraId="13C99BD6" w14:textId="0D37D589" w:rsidR="0055011B" w:rsidRDefault="006B6C6F" w:rsidP="00F44092">
      <w:pPr>
        <w:ind w:left="720" w:firstLine="720"/>
      </w:pPr>
      <w:r>
        <w:t xml:space="preserve">Type: </w:t>
      </w:r>
      <w:proofErr w:type="spellStart"/>
      <w:r w:rsidR="0055011B" w:rsidRPr="0055011B">
        <w:t>conda</w:t>
      </w:r>
      <w:proofErr w:type="spellEnd"/>
      <w:r w:rsidR="0055011B" w:rsidRPr="0055011B">
        <w:t xml:space="preserve"> env create --name </w:t>
      </w:r>
      <w:proofErr w:type="spellStart"/>
      <w:r w:rsidR="0055011B">
        <w:t>myenv</w:t>
      </w:r>
      <w:proofErr w:type="spellEnd"/>
      <w:r w:rsidR="0055011B" w:rsidRPr="0055011B">
        <w:t xml:space="preserve"> --file= </w:t>
      </w:r>
      <w:proofErr w:type="spellStart"/>
      <w:r w:rsidR="0055011B" w:rsidRPr="00C3736A">
        <w:t>environment.yml</w:t>
      </w:r>
      <w:proofErr w:type="spellEnd"/>
    </w:p>
    <w:p w14:paraId="6798F5F0" w14:textId="77777777" w:rsidR="009953F6" w:rsidRDefault="00C20D7C" w:rsidP="009953F6">
      <w:pPr>
        <w:ind w:firstLine="720"/>
      </w:pPr>
      <w:r>
        <w:t>Activate the env with</w:t>
      </w:r>
    </w:p>
    <w:p w14:paraId="6555DEF3" w14:textId="4EF40CFB" w:rsidR="00C20D7C" w:rsidRDefault="009953F6" w:rsidP="00F44092">
      <w:pPr>
        <w:ind w:left="720" w:firstLine="720"/>
      </w:pPr>
      <w:r>
        <w:t>Type:</w:t>
      </w:r>
      <w:r w:rsidR="00C20D7C">
        <w:t xml:space="preserve"> </w:t>
      </w:r>
      <w:proofErr w:type="spellStart"/>
      <w:r w:rsidR="00C20D7C">
        <w:t>conda</w:t>
      </w:r>
      <w:proofErr w:type="spellEnd"/>
      <w:r w:rsidR="00C20D7C">
        <w:t xml:space="preserve"> activate </w:t>
      </w:r>
      <w:proofErr w:type="spellStart"/>
      <w:r w:rsidR="00C20D7C">
        <w:t>myenv</w:t>
      </w:r>
      <w:proofErr w:type="spellEnd"/>
    </w:p>
    <w:p w14:paraId="66C579AF" w14:textId="5DC5F409" w:rsidR="001B5D7B" w:rsidRDefault="001B5D7B">
      <w:r>
        <w:t>------------------------------------------------------------------------------------------------------------------------------------------</w:t>
      </w:r>
    </w:p>
    <w:p w14:paraId="13165D2A" w14:textId="61D6F194" w:rsidR="00F3318A" w:rsidRPr="00F3318A" w:rsidRDefault="00F3318A">
      <w:pPr>
        <w:rPr>
          <w:b/>
          <w:bCs/>
          <w:sz w:val="28"/>
          <w:szCs w:val="28"/>
        </w:rPr>
      </w:pPr>
      <w:r w:rsidRPr="00F3318A">
        <w:rPr>
          <w:b/>
          <w:bCs/>
          <w:sz w:val="28"/>
          <w:szCs w:val="28"/>
        </w:rPr>
        <w:t>Steps for Execution</w:t>
      </w:r>
    </w:p>
    <w:p w14:paraId="73AC2787" w14:textId="1C841B41" w:rsidR="005B2554" w:rsidRDefault="00C079A4">
      <w:r>
        <w:t xml:space="preserve">Open </w:t>
      </w:r>
      <w:r w:rsidR="006C57FF">
        <w:t xml:space="preserve">windows </w:t>
      </w:r>
      <w:proofErr w:type="spellStart"/>
      <w:r>
        <w:t>cmd</w:t>
      </w:r>
      <w:proofErr w:type="spellEnd"/>
      <w:r>
        <w:t xml:space="preserve"> prompt</w:t>
      </w:r>
    </w:p>
    <w:p w14:paraId="31073AFB" w14:textId="3491761D" w:rsidR="00C079A4" w:rsidRDefault="00C079A4" w:rsidP="00F91792">
      <w:pPr>
        <w:ind w:firstLine="720"/>
      </w:pPr>
      <w:r>
        <w:t xml:space="preserve">Go to </w:t>
      </w:r>
      <w:r w:rsidR="006831B7">
        <w:t xml:space="preserve">– cd </w:t>
      </w:r>
      <w:r w:rsidRPr="00C079A4">
        <w:t>C:\kafka\bin\windows</w:t>
      </w:r>
    </w:p>
    <w:p w14:paraId="1599489B" w14:textId="028AF8BA" w:rsidR="00C079A4" w:rsidRDefault="00C079A4" w:rsidP="00F91792">
      <w:pPr>
        <w:ind w:firstLine="720"/>
      </w:pPr>
      <w:r>
        <w:t xml:space="preserve">Run:      </w:t>
      </w:r>
      <w:r w:rsidRPr="00C079A4">
        <w:t>zookeeper-server-start.bat C:\kafka\config\zookeeper.properties</w:t>
      </w:r>
    </w:p>
    <w:p w14:paraId="312AA22D" w14:textId="198E6E60" w:rsidR="00C079A4" w:rsidRDefault="00C079A4">
      <w:r>
        <w:t>Open another command prompt</w:t>
      </w:r>
    </w:p>
    <w:p w14:paraId="2D6BF5BF" w14:textId="670CAFD3" w:rsidR="00C079A4" w:rsidRDefault="00C079A4" w:rsidP="00F91792">
      <w:pPr>
        <w:ind w:firstLine="720"/>
      </w:pPr>
      <w:r>
        <w:t>Go to</w:t>
      </w:r>
      <w:r w:rsidR="004E1FF7">
        <w:t xml:space="preserve"> </w:t>
      </w:r>
      <w:proofErr w:type="gramStart"/>
      <w:r w:rsidR="00234430">
        <w:t>–</w:t>
      </w:r>
      <w:r>
        <w:t xml:space="preserve"> </w:t>
      </w:r>
      <w:r w:rsidR="004E1FF7">
        <w:t xml:space="preserve"> </w:t>
      </w:r>
      <w:r w:rsidR="00D623BF">
        <w:t>cd</w:t>
      </w:r>
      <w:proofErr w:type="gramEnd"/>
      <w:r w:rsidR="00D623BF">
        <w:t xml:space="preserve"> </w:t>
      </w:r>
      <w:r w:rsidRPr="00C079A4">
        <w:t>C:\kafka\bin\windows</w:t>
      </w:r>
    </w:p>
    <w:p w14:paraId="082D1831" w14:textId="74BA196C" w:rsidR="00C079A4" w:rsidRDefault="00C079A4" w:rsidP="00F91792">
      <w:pPr>
        <w:ind w:firstLine="720"/>
      </w:pPr>
      <w:r>
        <w:t xml:space="preserve">Run:       </w:t>
      </w:r>
      <w:r w:rsidRPr="00C079A4">
        <w:t>kafka-server-start.bat ../../config/</w:t>
      </w:r>
      <w:proofErr w:type="spellStart"/>
      <w:r w:rsidRPr="00C079A4">
        <w:t>server.properties</w:t>
      </w:r>
      <w:proofErr w:type="spellEnd"/>
    </w:p>
    <w:p w14:paraId="5D75C15D" w14:textId="77777777" w:rsidR="00FA789E" w:rsidRDefault="00FA789E"/>
    <w:p w14:paraId="69C94F8C" w14:textId="77777777" w:rsidR="00375AB0" w:rsidRDefault="00FA789E">
      <w:r>
        <w:t xml:space="preserve">Open Anaconda prompt </w:t>
      </w:r>
    </w:p>
    <w:p w14:paraId="22806BA4" w14:textId="7960D208" w:rsidR="00375AB0" w:rsidRDefault="00375AB0" w:rsidP="00F91792">
      <w:pPr>
        <w:ind w:firstLine="720"/>
      </w:pPr>
      <w:r>
        <w:t xml:space="preserve">Activate environment – </w:t>
      </w:r>
      <w:r w:rsidR="006675C2">
        <w:tab/>
      </w:r>
    </w:p>
    <w:p w14:paraId="78473120" w14:textId="1C90FA98" w:rsidR="005F3911" w:rsidRDefault="00FA789E" w:rsidP="005F3911">
      <w:pPr>
        <w:ind w:firstLine="720"/>
      </w:pPr>
      <w:r>
        <w:t xml:space="preserve">and </w:t>
      </w:r>
      <w:r w:rsidR="005F3911">
        <w:t>execute – python producer.py</w:t>
      </w:r>
    </w:p>
    <w:p w14:paraId="41EE4F61" w14:textId="6E681121" w:rsidR="00454876" w:rsidRDefault="00454876"/>
    <w:p w14:paraId="2966177A" w14:textId="4C9F59CB" w:rsidR="00454876" w:rsidRDefault="00454876">
      <w:r>
        <w:t>Open new Anaconda prompt</w:t>
      </w:r>
    </w:p>
    <w:p w14:paraId="403784D3" w14:textId="77777777" w:rsidR="00A3382F" w:rsidRDefault="00C27142" w:rsidP="00A3382F">
      <w:pPr>
        <w:ind w:firstLine="720"/>
      </w:pPr>
      <w:r>
        <w:t xml:space="preserve">Activate environment – </w:t>
      </w:r>
      <w:proofErr w:type="spellStart"/>
      <w:r w:rsidR="006675C2">
        <w:t>conda</w:t>
      </w:r>
      <w:proofErr w:type="spellEnd"/>
      <w:r w:rsidR="006675C2">
        <w:t xml:space="preserve"> activate </w:t>
      </w:r>
      <w:proofErr w:type="spellStart"/>
      <w:r w:rsidR="006675C2">
        <w:t>myenv</w:t>
      </w:r>
      <w:proofErr w:type="spellEnd"/>
    </w:p>
    <w:p w14:paraId="0649F9E7" w14:textId="3B07AAF4" w:rsidR="00C64DF3" w:rsidRDefault="00FA789E" w:rsidP="00A3382F">
      <w:pPr>
        <w:ind w:firstLine="720"/>
      </w:pPr>
      <w:r>
        <w:t xml:space="preserve">and </w:t>
      </w:r>
      <w:r w:rsidR="00A3382F">
        <w:t>execute</w:t>
      </w:r>
      <w:r>
        <w:t xml:space="preserve"> </w:t>
      </w:r>
      <w:r w:rsidR="00C27142">
        <w:t xml:space="preserve">--- </w:t>
      </w:r>
      <w:r w:rsidRPr="00FA789E">
        <w:t>python consumer.py</w:t>
      </w:r>
    </w:p>
    <w:p w14:paraId="5CD771C3" w14:textId="2F5877F6" w:rsidR="00854032" w:rsidRPr="00854032" w:rsidRDefault="00854032">
      <w:pPr>
        <w:rPr>
          <w:b/>
          <w:bCs/>
        </w:rPr>
      </w:pPr>
      <w:r w:rsidRPr="00854032">
        <w:rPr>
          <w:b/>
          <w:bCs/>
          <w:color w:val="FF0000"/>
        </w:rPr>
        <w:t>*</w:t>
      </w:r>
      <w:r w:rsidRPr="00854032">
        <w:rPr>
          <w:b/>
          <w:bCs/>
        </w:rPr>
        <w:t>Possible errors:</w:t>
      </w:r>
    </w:p>
    <w:p w14:paraId="4C2B72FB" w14:textId="78CE7A6E" w:rsidR="00375AB0" w:rsidRDefault="002832F7">
      <w:r>
        <w:lastRenderedPageBreak/>
        <w:t xml:space="preserve">If </w:t>
      </w:r>
      <w:r w:rsidR="00854032">
        <w:t xml:space="preserve">the </w:t>
      </w:r>
      <w:r>
        <w:t>Error</w:t>
      </w:r>
      <w:r w:rsidR="00854032">
        <w:t xml:space="preserve"> is</w:t>
      </w:r>
    </w:p>
    <w:p w14:paraId="6893BBA6" w14:textId="371B8118" w:rsidR="002832F7" w:rsidRDefault="002832F7">
      <w:proofErr w:type="spellStart"/>
      <w:proofErr w:type="gramStart"/>
      <w:r w:rsidRPr="002832F7">
        <w:t>kafka.errors</w:t>
      </w:r>
      <w:proofErr w:type="gramEnd"/>
      <w:r w:rsidRPr="002832F7">
        <w:t>.NoBrokersAvailable</w:t>
      </w:r>
      <w:proofErr w:type="spellEnd"/>
      <w:r w:rsidRPr="002832F7">
        <w:t xml:space="preserve">: </w:t>
      </w:r>
      <w:proofErr w:type="spellStart"/>
      <w:r w:rsidRPr="002832F7">
        <w:t>NoBrokersAvailable</w:t>
      </w:r>
      <w:proofErr w:type="spellEnd"/>
      <w:r>
        <w:t xml:space="preserve"> when running producer.py</w:t>
      </w:r>
    </w:p>
    <w:p w14:paraId="35344C7D" w14:textId="72D7892B" w:rsidR="002832F7" w:rsidRDefault="002832F7">
      <w:r>
        <w:t xml:space="preserve">Go to </w:t>
      </w:r>
      <w:r w:rsidR="003966B0">
        <w:t>–</w:t>
      </w:r>
      <w:r>
        <w:t xml:space="preserve"> </w:t>
      </w:r>
      <w:r w:rsidR="003966B0">
        <w:t xml:space="preserve">logs folder of </w:t>
      </w:r>
      <w:proofErr w:type="spellStart"/>
      <w:r w:rsidR="003966B0">
        <w:t>kafka</w:t>
      </w:r>
      <w:proofErr w:type="spellEnd"/>
      <w:r w:rsidR="003966B0">
        <w:t xml:space="preserve"> (</w:t>
      </w:r>
      <w:r w:rsidR="007F0BB5" w:rsidRPr="007F0BB5">
        <w:t xml:space="preserve">Directory of </w:t>
      </w:r>
      <w:proofErr w:type="gramStart"/>
      <w:r w:rsidR="007F0BB5" w:rsidRPr="007F0BB5">
        <w:t xml:space="preserve">C:\tmp\kafka-logs </w:t>
      </w:r>
      <w:r w:rsidR="007F0BB5">
        <w:t xml:space="preserve"> or</w:t>
      </w:r>
      <w:proofErr w:type="gramEnd"/>
      <w:r w:rsidR="007F0BB5">
        <w:t xml:space="preserve"> </w:t>
      </w:r>
      <w:r w:rsidR="003966B0">
        <w:t xml:space="preserve">check </w:t>
      </w:r>
      <w:proofErr w:type="spellStart"/>
      <w:r w:rsidR="003966B0">
        <w:t>kafka</w:t>
      </w:r>
      <w:proofErr w:type="spellEnd"/>
      <w:r w:rsidR="003966B0">
        <w:t xml:space="preserve"> error on the console to know the log directory)</w:t>
      </w:r>
    </w:p>
    <w:p w14:paraId="576FCFA3" w14:textId="7248B5F1" w:rsidR="003966B0" w:rsidRDefault="003966B0">
      <w:r>
        <w:t>Delete logs – rm -rf *</w:t>
      </w:r>
    </w:p>
    <w:p w14:paraId="6A78D190" w14:textId="009D2838" w:rsidR="003966B0" w:rsidRDefault="003966B0">
      <w:pPr>
        <w:pBdr>
          <w:bottom w:val="single" w:sz="6" w:space="1" w:color="auto"/>
        </w:pBdr>
      </w:pPr>
      <w:r>
        <w:t xml:space="preserve">Restart the </w:t>
      </w:r>
      <w:proofErr w:type="spellStart"/>
      <w:r>
        <w:t>kafka</w:t>
      </w:r>
      <w:proofErr w:type="spellEnd"/>
      <w:r>
        <w:t xml:space="preserve"> console</w:t>
      </w:r>
      <w:r w:rsidR="00472EC6">
        <w:t xml:space="preserve"> </w:t>
      </w:r>
    </w:p>
    <w:p w14:paraId="1235909E" w14:textId="77777777" w:rsidR="002F52B7" w:rsidRDefault="002F52B7"/>
    <w:sectPr w:rsidR="002F52B7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BEBD25" w14:textId="77777777" w:rsidR="005466E1" w:rsidRDefault="005466E1" w:rsidP="00315219">
      <w:pPr>
        <w:spacing w:after="0" w:line="240" w:lineRule="auto"/>
      </w:pPr>
      <w:r>
        <w:separator/>
      </w:r>
    </w:p>
  </w:endnote>
  <w:endnote w:type="continuationSeparator" w:id="0">
    <w:p w14:paraId="544C3A9F" w14:textId="77777777" w:rsidR="005466E1" w:rsidRDefault="005466E1" w:rsidP="003152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6277E0" w14:textId="77777777" w:rsidR="005466E1" w:rsidRDefault="005466E1" w:rsidP="00315219">
      <w:pPr>
        <w:spacing w:after="0" w:line="240" w:lineRule="auto"/>
      </w:pPr>
      <w:r>
        <w:separator/>
      </w:r>
    </w:p>
  </w:footnote>
  <w:footnote w:type="continuationSeparator" w:id="0">
    <w:p w14:paraId="10077FCC" w14:textId="77777777" w:rsidR="005466E1" w:rsidRDefault="005466E1" w:rsidP="003152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6680358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545B111" w14:textId="77777777" w:rsidR="001B5946" w:rsidRDefault="001B5946">
        <w:pPr>
          <w:pStyle w:val="Header"/>
          <w:jc w:val="right"/>
        </w:pPr>
      </w:p>
      <w:p w14:paraId="6D073DA1" w14:textId="77777777" w:rsidR="001B5946" w:rsidRDefault="001B5946">
        <w:pPr>
          <w:pStyle w:val="Header"/>
          <w:jc w:val="right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  <w:p w14:paraId="37E7363F" w14:textId="77777777" w:rsidR="001B5946" w:rsidRDefault="001B5946" w:rsidP="001B5946">
        <w:pPr>
          <w:pStyle w:val="Header"/>
          <w:jc w:val="center"/>
          <w:rPr>
            <w:b/>
            <w:bCs/>
            <w:sz w:val="28"/>
            <w:szCs w:val="28"/>
          </w:rPr>
        </w:pPr>
        <w:r w:rsidRPr="00315219">
          <w:rPr>
            <w:b/>
            <w:bCs/>
            <w:sz w:val="28"/>
            <w:szCs w:val="28"/>
          </w:rPr>
          <w:t xml:space="preserve">AIT 614 – </w:t>
        </w:r>
        <w:r>
          <w:rPr>
            <w:b/>
            <w:bCs/>
            <w:sz w:val="28"/>
            <w:szCs w:val="28"/>
          </w:rPr>
          <w:t xml:space="preserve">Optional </w:t>
        </w:r>
        <w:r w:rsidRPr="00315219">
          <w:rPr>
            <w:b/>
            <w:bCs/>
            <w:sz w:val="28"/>
            <w:szCs w:val="28"/>
          </w:rPr>
          <w:t>Final Project</w:t>
        </w:r>
      </w:p>
      <w:p w14:paraId="34869F18" w14:textId="4A7AD848" w:rsidR="001B5946" w:rsidRPr="001B5946" w:rsidRDefault="001B5946" w:rsidP="001B5946">
        <w:pPr>
          <w:pStyle w:val="Header"/>
          <w:jc w:val="center"/>
          <w:rPr>
            <w:b/>
            <w:bCs/>
            <w:sz w:val="28"/>
            <w:szCs w:val="28"/>
          </w:rPr>
        </w:pPr>
        <w:r>
          <w:rPr>
            <w:b/>
            <w:bCs/>
            <w:sz w:val="28"/>
            <w:szCs w:val="28"/>
          </w:rPr>
          <w:t>Team 3</w:t>
        </w:r>
      </w:p>
    </w:sdtContent>
  </w:sdt>
  <w:p w14:paraId="01F81D18" w14:textId="0B2C10A1" w:rsidR="00B11C09" w:rsidRPr="001B5946" w:rsidRDefault="00B11C09" w:rsidP="001B594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yNjExMTQ1M7M0NbdU0lEKTi0uzszPAykwqwUAHOibBywAAAA="/>
  </w:docVars>
  <w:rsids>
    <w:rsidRoot w:val="0075684F"/>
    <w:rsid w:val="0008698E"/>
    <w:rsid w:val="001B4EA0"/>
    <w:rsid w:val="001B5946"/>
    <w:rsid w:val="001B5D7B"/>
    <w:rsid w:val="00234430"/>
    <w:rsid w:val="002832F7"/>
    <w:rsid w:val="002F52B7"/>
    <w:rsid w:val="00315219"/>
    <w:rsid w:val="00375AB0"/>
    <w:rsid w:val="00375EF0"/>
    <w:rsid w:val="003966B0"/>
    <w:rsid w:val="00426C18"/>
    <w:rsid w:val="00454876"/>
    <w:rsid w:val="00457A9A"/>
    <w:rsid w:val="00472EC6"/>
    <w:rsid w:val="004E1FF7"/>
    <w:rsid w:val="005168CA"/>
    <w:rsid w:val="00517E90"/>
    <w:rsid w:val="005466E1"/>
    <w:rsid w:val="0055011B"/>
    <w:rsid w:val="005F3911"/>
    <w:rsid w:val="00615D7D"/>
    <w:rsid w:val="006675C2"/>
    <w:rsid w:val="006831B7"/>
    <w:rsid w:val="006B6C6F"/>
    <w:rsid w:val="006C57FF"/>
    <w:rsid w:val="006D5D65"/>
    <w:rsid w:val="00722332"/>
    <w:rsid w:val="00752FB6"/>
    <w:rsid w:val="0075684F"/>
    <w:rsid w:val="007F0BB5"/>
    <w:rsid w:val="0084580D"/>
    <w:rsid w:val="00854032"/>
    <w:rsid w:val="009106D8"/>
    <w:rsid w:val="0093134D"/>
    <w:rsid w:val="009953F6"/>
    <w:rsid w:val="009F0A34"/>
    <w:rsid w:val="00A3382F"/>
    <w:rsid w:val="00B02C84"/>
    <w:rsid w:val="00B11C09"/>
    <w:rsid w:val="00B54503"/>
    <w:rsid w:val="00B869AB"/>
    <w:rsid w:val="00BC495B"/>
    <w:rsid w:val="00C079A4"/>
    <w:rsid w:val="00C20D7C"/>
    <w:rsid w:val="00C27142"/>
    <w:rsid w:val="00C3736A"/>
    <w:rsid w:val="00C64DF3"/>
    <w:rsid w:val="00D623BF"/>
    <w:rsid w:val="00DA5296"/>
    <w:rsid w:val="00DB0EEA"/>
    <w:rsid w:val="00E06E32"/>
    <w:rsid w:val="00E20A63"/>
    <w:rsid w:val="00E231B4"/>
    <w:rsid w:val="00F3318A"/>
    <w:rsid w:val="00F44092"/>
    <w:rsid w:val="00F56876"/>
    <w:rsid w:val="00F91792"/>
    <w:rsid w:val="00FA789E"/>
    <w:rsid w:val="00FE64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DA90F2"/>
  <w15:chartTrackingRefBased/>
  <w15:docId w15:val="{4C869F30-A245-40F6-B49A-FA00D94AF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06E3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15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5219"/>
  </w:style>
  <w:style w:type="paragraph" w:styleId="Footer">
    <w:name w:val="footer"/>
    <w:basedOn w:val="Normal"/>
    <w:link w:val="FooterChar"/>
    <w:uiPriority w:val="99"/>
    <w:unhideWhenUsed/>
    <w:rsid w:val="003152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52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analyticshut.com/install-kafka-on-windows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9</TotalTime>
  <Pages>2</Pages>
  <Words>207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itu pramod</dc:creator>
  <cp:keywords/>
  <dc:description/>
  <cp:lastModifiedBy>chaitu pramod</cp:lastModifiedBy>
  <cp:revision>90</cp:revision>
  <dcterms:created xsi:type="dcterms:W3CDTF">2020-04-13T06:53:00Z</dcterms:created>
  <dcterms:modified xsi:type="dcterms:W3CDTF">2020-05-15T03:43:00Z</dcterms:modified>
</cp:coreProperties>
</file>